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F0798EC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493EBC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3F0798EC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493EBC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0654980C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LAPORAN </w:t>
                              </w:r>
                              <w:r w:rsidR="00700407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58240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0654980C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LAPORAN </w:t>
                        </w:r>
                        <w:r w:rsidR="00700407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58241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824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E2D3AAF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002F10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5824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E2D3AAF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002F10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8471983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E4C6306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LAPORAN </w:t>
      </w:r>
      <w:r w:rsidR="00700407">
        <w:rPr>
          <w:rFonts w:ascii="Times New Roman" w:hAnsi="Times New Roman" w:cs="Times New Roman"/>
          <w:b/>
          <w:color w:val="auto"/>
          <w:sz w:val="24"/>
          <w:szCs w:val="24"/>
        </w:rPr>
        <w:t>AKHIR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006B39F9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002F10">
        <w:rPr>
          <w:rFonts w:ascii="Times New Roman" w:hAnsi="Times New Roman" w:cs="Times New Roman"/>
          <w:b/>
          <w:color w:val="auto"/>
          <w:sz w:val="24"/>
          <w:szCs w:val="24"/>
        </w:rPr>
        <w:t>202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27DBB1E8" w:rsidR="00161E5B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3244DB9C" w:rsidR="00161E5B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1FB5C88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06CAE" w14:paraId="63C7713D" w14:textId="77777777" w:rsidTr="006A0696">
        <w:tc>
          <w:tcPr>
            <w:tcW w:w="511" w:type="dxa"/>
          </w:tcPr>
          <w:p w14:paraId="3556FC1E" w14:textId="75500FCB" w:rsidR="00F06CAE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6512E1BD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206AFD82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38C22A4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219D32E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06CAE" w14:paraId="5FA29933" w14:textId="77777777" w:rsidTr="006A0696">
        <w:tc>
          <w:tcPr>
            <w:tcW w:w="511" w:type="dxa"/>
          </w:tcPr>
          <w:p w14:paraId="2D8A2ECE" w14:textId="1B7AC866" w:rsidR="00F06CAE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29325A39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BBBF7D4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51F3F8E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5AD6059F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06CAE" w14:paraId="509A8B1A" w14:textId="77777777" w:rsidTr="006A0696">
        <w:tc>
          <w:tcPr>
            <w:tcW w:w="511" w:type="dxa"/>
          </w:tcPr>
          <w:p w14:paraId="68EACE4C" w14:textId="5066A907" w:rsidR="00F06CAE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12F934DF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7D6DFAC4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7F3A3466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6F92F5A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17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1"/>
        <w:gridCol w:w="4372"/>
        <w:gridCol w:w="429"/>
      </w:tblGrid>
      <w:tr w:rsidR="00161E5B" w14:paraId="64895754" w14:textId="77777777" w:rsidTr="001C08C4">
        <w:trPr>
          <w:trHeight w:val="292"/>
        </w:trPr>
        <w:tc>
          <w:tcPr>
            <w:tcW w:w="5371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01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1C08C4">
        <w:trPr>
          <w:trHeight w:val="283"/>
        </w:trPr>
        <w:tc>
          <w:tcPr>
            <w:tcW w:w="5371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01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1C08C4">
        <w:trPr>
          <w:trHeight w:val="292"/>
        </w:trPr>
        <w:tc>
          <w:tcPr>
            <w:tcW w:w="5371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01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1C08C4">
        <w:trPr>
          <w:trHeight w:val="803"/>
        </w:trPr>
        <w:tc>
          <w:tcPr>
            <w:tcW w:w="5371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758CC488" w14:textId="47FD2A3D" w:rsidR="003B7EAB" w:rsidRPr="00BA314E" w:rsidRDefault="003B7EAB" w:rsidP="003B7EA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*)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01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1C08C4">
        <w:trPr>
          <w:trHeight w:val="283"/>
        </w:trPr>
        <w:tc>
          <w:tcPr>
            <w:tcW w:w="5371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01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1C08C4">
        <w:trPr>
          <w:trHeight w:val="292"/>
        </w:trPr>
        <w:tc>
          <w:tcPr>
            <w:tcW w:w="5371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01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1C08C4">
        <w:trPr>
          <w:gridAfter w:val="1"/>
          <w:wAfter w:w="429" w:type="dxa"/>
          <w:trHeight w:val="867"/>
        </w:trPr>
        <w:tc>
          <w:tcPr>
            <w:tcW w:w="9743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1C08C4">
        <w:trPr>
          <w:gridAfter w:val="1"/>
          <w:wAfter w:w="429" w:type="dxa"/>
          <w:trHeight w:val="319"/>
        </w:trPr>
        <w:tc>
          <w:tcPr>
            <w:tcW w:w="9743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1C08C4">
        <w:trPr>
          <w:gridAfter w:val="1"/>
          <w:wAfter w:w="429" w:type="dxa"/>
          <w:trHeight w:val="575"/>
        </w:trPr>
        <w:tc>
          <w:tcPr>
            <w:tcW w:w="9743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108B6A0B" w14:textId="346A03A8" w:rsidR="00BA314E" w:rsidRPr="00BA314E" w:rsidRDefault="003B7EAB" w:rsidP="00F06CA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*)</w:t>
            </w:r>
          </w:p>
        </w:tc>
      </w:tr>
      <w:tr w:rsidR="00BA314E" w14:paraId="0B54015F" w14:textId="77777777" w:rsidTr="001C08C4">
        <w:trPr>
          <w:gridAfter w:val="1"/>
          <w:wAfter w:w="429" w:type="dxa"/>
          <w:trHeight w:val="310"/>
        </w:trPr>
        <w:tc>
          <w:tcPr>
            <w:tcW w:w="9743" w:type="dxa"/>
            <w:gridSpan w:val="2"/>
          </w:tcPr>
          <w:p w14:paraId="75F3215E" w14:textId="54E8C7E5" w:rsidR="002E42C7" w:rsidRPr="002E42C7" w:rsidRDefault="00DF071D" w:rsidP="00BA314E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BA314E" w14:paraId="7C7F7500" w14:textId="77777777" w:rsidTr="001C08C4">
        <w:trPr>
          <w:gridAfter w:val="1"/>
          <w:wAfter w:w="429" w:type="dxa"/>
          <w:trHeight w:val="931"/>
        </w:trPr>
        <w:tc>
          <w:tcPr>
            <w:tcW w:w="9743" w:type="dxa"/>
            <w:gridSpan w:val="2"/>
          </w:tcPr>
          <w:p w14:paraId="7D204CB6" w14:textId="6404E25E" w:rsidR="004F30F4" w:rsidRDefault="005C6928" w:rsidP="005C6928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  <w:p w14:paraId="2A6D0C63" w14:textId="77777777" w:rsidR="002C167D" w:rsidRDefault="002C167D" w:rsidP="005C6928">
            <w:pPr>
              <w:contextualSpacing/>
              <w:jc w:val="center"/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</w:pPr>
          </w:p>
          <w:p w14:paraId="4B364846" w14:textId="02727C89" w:rsidR="00BA314E" w:rsidRPr="004F30F4" w:rsidRDefault="004F30F4" w:rsidP="004F30F4">
            <w:pPr>
              <w:contextualSpacing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*) tandatangan dikosongkan, akan ditandatangani secara dijital oleh sistem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88471984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8471985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3D5E54C6" w14:textId="2962CC76" w:rsidR="00867E97" w:rsidRPr="003A23ED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88471983" w:history="1">
            <w:r w:rsidR="00867E97" w:rsidRPr="003A23ED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3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i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E6F337" w14:textId="209B7416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4" w:history="1">
            <w:r w:rsidR="00867E97" w:rsidRPr="003A23ED">
              <w:rPr>
                <w:rStyle w:val="Hyperlink"/>
                <w:noProof/>
                <w:color w:val="auto"/>
              </w:rPr>
              <w:t>Ringkas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4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ii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50D632A" w14:textId="2428E2A6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5" w:history="1">
            <w:r w:rsidR="00867E97" w:rsidRPr="003A23ED">
              <w:rPr>
                <w:rStyle w:val="Hyperlink"/>
                <w:noProof/>
                <w:color w:val="auto"/>
              </w:rPr>
              <w:t>Daftar Isi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5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iii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DA22876" w14:textId="543F5DF1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6" w:history="1">
            <w:r w:rsidR="00867E97" w:rsidRPr="003A23ED">
              <w:rPr>
                <w:rStyle w:val="Hyperlink"/>
                <w:noProof/>
                <w:color w:val="auto"/>
              </w:rPr>
              <w:t>Daftar Tabel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6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iv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0F7076A" w14:textId="1F892EE9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7" w:history="1">
            <w:r w:rsidR="00867E97" w:rsidRPr="003A23ED">
              <w:rPr>
                <w:rStyle w:val="Hyperlink"/>
                <w:noProof/>
                <w:color w:val="auto"/>
              </w:rPr>
              <w:t>Daftar Gambar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7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v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E45176" w14:textId="6792919F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8" w:history="1">
            <w:r w:rsidR="00867E97" w:rsidRPr="003A23ED">
              <w:rPr>
                <w:rStyle w:val="Hyperlink"/>
                <w:noProof/>
                <w:color w:val="auto"/>
              </w:rPr>
              <w:t>Daftar Lampi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8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vi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516018B" w14:textId="5181528B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9" w:history="1">
            <w:r w:rsidR="00867E97" w:rsidRPr="003A23ED">
              <w:rPr>
                <w:rStyle w:val="Hyperlink"/>
                <w:noProof/>
                <w:color w:val="auto"/>
              </w:rPr>
              <w:t>BAB I PENDAHULU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9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8461DFE" w14:textId="0A9C607D" w:rsidR="00867E97" w:rsidRPr="003A23ED" w:rsidRDefault="004147E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0" w:history="1">
            <w:r w:rsidR="00867E97" w:rsidRPr="003A23ED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0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4F973B6" w14:textId="40A89C9A" w:rsidR="00867E97" w:rsidRPr="003A23ED" w:rsidRDefault="004147E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1" w:history="1">
            <w:r w:rsidR="00867E97" w:rsidRPr="003A23ED">
              <w:rPr>
                <w:rStyle w:val="Hyperlink"/>
                <w:noProof/>
                <w:color w:val="auto"/>
              </w:rPr>
              <w:t>1.2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</w:rPr>
              <w:t>Konsep dan Strategi Kegia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1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0D8F02C" w14:textId="2206DBF2" w:rsidR="00867E97" w:rsidRPr="003A23ED" w:rsidRDefault="004147E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2" w:history="1">
            <w:r w:rsidR="00867E97" w:rsidRPr="003A23ED">
              <w:rPr>
                <w:rStyle w:val="Hyperlink"/>
                <w:noProof/>
                <w:color w:val="auto"/>
                <w:lang w:val="en-US"/>
              </w:rPr>
              <w:t>1.3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="00867E97" w:rsidRPr="003A23ED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2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82A6C6" w14:textId="196DD530" w:rsidR="00867E97" w:rsidRPr="003A23ED" w:rsidRDefault="004147E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3" w:history="1">
            <w:r w:rsidR="00867E97" w:rsidRPr="003A23ED">
              <w:rPr>
                <w:rStyle w:val="Hyperlink"/>
                <w:noProof/>
                <w:color w:val="auto"/>
                <w:lang w:val="en-US"/>
              </w:rPr>
              <w:t>1.4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en-US"/>
              </w:rPr>
              <w:t>Rencana dan Langkah Lanju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3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844A4C9" w14:textId="637AD187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4" w:history="1">
            <w:r w:rsidR="00867E97" w:rsidRPr="003A23ED">
              <w:rPr>
                <w:rStyle w:val="Hyperlink"/>
                <w:noProof/>
                <w:color w:val="auto"/>
              </w:rPr>
              <w:t>BAB II SOLUSI PERMASALAH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4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3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C72AF54" w14:textId="68E45C83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5" w:history="1">
            <w:r w:rsidR="00867E97" w:rsidRPr="003A23ED">
              <w:rPr>
                <w:rStyle w:val="Hyperlink"/>
                <w:noProof/>
                <w:color w:val="auto"/>
              </w:rPr>
              <w:t>BAB II METODE KEGIA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5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4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6BCEA1B" w14:textId="060E7347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6" w:history="1">
            <w:r w:rsidR="00867E97" w:rsidRPr="003A23ED">
              <w:rPr>
                <w:rStyle w:val="Hyperlink"/>
                <w:noProof/>
                <w:color w:val="auto"/>
              </w:rPr>
              <w:t>BAB III CAPAIAN LUARAN KEGIA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6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5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86DD750" w14:textId="44EC6AF5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7" w:history="1">
            <w:r w:rsidR="00867E97" w:rsidRPr="003A23ED">
              <w:rPr>
                <w:rStyle w:val="Hyperlink"/>
                <w:noProof/>
                <w:color w:val="auto"/>
              </w:rPr>
              <w:t>BAB IV REKAPITULASI PENGGUNAAN ANGGA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7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7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8E9F92C" w14:textId="09A642E2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8" w:history="1">
            <w:r w:rsidR="00867E97" w:rsidRPr="003A23ED">
              <w:rPr>
                <w:rStyle w:val="Hyperlink"/>
                <w:noProof/>
                <w:color w:val="auto"/>
              </w:rPr>
              <w:t>BAB V LOGBOOK KEGIA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8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8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308D00C" w14:textId="614648F9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9" w:history="1">
            <w:r w:rsidR="00867E97" w:rsidRPr="003A23ED">
              <w:rPr>
                <w:rStyle w:val="Hyperlink"/>
                <w:noProof/>
                <w:color w:val="auto"/>
              </w:rPr>
              <w:t>BAB VI KEBERMANFAATAN UNTUK MITRA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9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9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42225A3" w14:textId="43B09CD7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0" w:history="1">
            <w:r w:rsidR="00867E97" w:rsidRPr="003A23ED">
              <w:rPr>
                <w:rStyle w:val="Hyperlink"/>
                <w:noProof/>
                <w:color w:val="auto"/>
              </w:rPr>
              <w:t>BAB VII KESIMPULAN DAN SA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0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0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D0AD0C8" w14:textId="5A0DB38C" w:rsidR="00867E97" w:rsidRPr="003A23ED" w:rsidRDefault="004147E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1" w:history="1">
            <w:r w:rsidR="00867E97" w:rsidRPr="003A23ED">
              <w:rPr>
                <w:rStyle w:val="Hyperlink"/>
                <w:noProof/>
                <w:color w:val="auto"/>
                <w:lang w:val="id-ID"/>
              </w:rPr>
              <w:t>7.1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en-US"/>
              </w:rPr>
              <w:t>Kesimpul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1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0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2F85814" w14:textId="29399CE4" w:rsidR="00867E97" w:rsidRPr="003A23ED" w:rsidRDefault="004147E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2" w:history="1">
            <w:r w:rsidR="00867E97" w:rsidRPr="003A23ED">
              <w:rPr>
                <w:rStyle w:val="Hyperlink"/>
                <w:noProof/>
                <w:color w:val="auto"/>
                <w:lang w:val="id-ID"/>
              </w:rPr>
              <w:t>7.2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en-US"/>
              </w:rPr>
              <w:t>Sa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2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0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C57E5C8" w14:textId="0FF6C43F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3" w:history="1">
            <w:r w:rsidR="00867E97" w:rsidRPr="003A23ED">
              <w:rPr>
                <w:rStyle w:val="Hyperlink"/>
                <w:noProof/>
                <w:color w:val="auto"/>
              </w:rPr>
              <w:t>DAFTAR PUSTAKA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3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1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1726CA" w14:textId="2126FA0B" w:rsidR="00867E97" w:rsidRPr="003A23ED" w:rsidRDefault="004147E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4" w:history="1">
            <w:r w:rsidR="00867E97" w:rsidRPr="003A23ED">
              <w:rPr>
                <w:rStyle w:val="Hyperlink"/>
                <w:noProof/>
                <w:color w:val="auto"/>
              </w:rPr>
              <w:t>LAMPIRAN LUA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4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2A37D40C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8471986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8471987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8471988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8471989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8471990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C94FDA9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history="1">
        <w:r w:rsidR="007E64ED" w:rsidRPr="00A63AE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Tema Ungulan Pusat Kajian </w:t>
        </w:r>
        <w:r w:rsidR="00002F10" w:rsidRPr="00A63AE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8471991"/>
      <w:r>
        <w:t>Konsep dan Strategi Kegiatan</w:t>
      </w:r>
      <w:bookmarkEnd w:id="10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1" w:name="_Toc88471992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</w:p>
    <w:p w14:paraId="1DBFB6BB" w14:textId="75E0C281" w:rsidR="00714404" w:rsidRDefault="002A40F1" w:rsidP="00714404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2" w:name="_Toc88471993"/>
      <w:r w:rsidRPr="002A40F1">
        <w:rPr>
          <w:lang w:val="en-US"/>
        </w:rPr>
        <w:t>Rencana dan Langkah Lanjutan</w:t>
      </w:r>
      <w:bookmarkEnd w:id="12"/>
    </w:p>
    <w:p w14:paraId="55383AF0" w14:textId="77777777" w:rsidR="00DB1D99" w:rsidRPr="00DB1D99" w:rsidRDefault="00DB1D99" w:rsidP="00DB1D99">
      <w:pPr>
        <w:rPr>
          <w:lang w:val="en-US"/>
        </w:rPr>
      </w:pPr>
    </w:p>
    <w:p w14:paraId="4AA3C824" w14:textId="77777777" w:rsidR="00DB1D99" w:rsidRPr="00DB1D99" w:rsidRDefault="00DB1D99" w:rsidP="00DB1D99">
      <w:pPr>
        <w:rPr>
          <w:lang w:val="en-US"/>
        </w:rPr>
      </w:pPr>
    </w:p>
    <w:p w14:paraId="014181C7" w14:textId="77777777" w:rsidR="00714404" w:rsidRPr="00714404" w:rsidRDefault="00714404" w:rsidP="00714404">
      <w:pPr>
        <w:rPr>
          <w:lang w:val="en-US"/>
        </w:rPr>
      </w:pPr>
    </w:p>
    <w:bookmarkEnd w:id="9"/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88471994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34DDB6C8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history="1">
        <w:r w:rsidR="00DB2F24" w:rsidRPr="001E204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Abmas </w:t>
        </w:r>
        <w:r w:rsidR="00002F10" w:rsidRPr="001E204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88471995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5" w:name="_Toc88471996"/>
      <w:r>
        <w:lastRenderedPageBreak/>
        <w:t xml:space="preserve">BAB III </w:t>
      </w:r>
      <w:r w:rsidR="00AA150A">
        <w:t>CAPAIAN LUARAN KEGIATAN</w:t>
      </w:r>
      <w:bookmarkEnd w:id="15"/>
    </w:p>
    <w:p w14:paraId="6C2D2F60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gram Pengabdian kepada Masyarakat Berbasis Produk</w:t>
      </w:r>
    </w:p>
    <w:p w14:paraId="1C7F74E2" w14:textId="3A2BD4A1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Anggaran </w:t>
      </w:r>
      <w:r w:rsidR="00002F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2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28242DDE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0E168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38902C0B" w:rsidR="00572118" w:rsidRPr="00A30343" w:rsidRDefault="000E1685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URL)</w:t>
            </w:r>
          </w:p>
        </w:tc>
      </w:tr>
      <w:tr w:rsidR="002367C9" w:rsidRPr="00A30343" w14:paraId="6A8340F8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E7A3C33" w14:textId="0D3714B9" w:rsidR="002367C9" w:rsidRPr="002367C9" w:rsidRDefault="002367C9" w:rsidP="00493EB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UBLIKASI BOOK CHAPTER</w:t>
            </w:r>
          </w:p>
        </w:tc>
        <w:tc>
          <w:tcPr>
            <w:tcW w:w="4680" w:type="dxa"/>
          </w:tcPr>
          <w:p w14:paraId="52643CF4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2367C9" w:rsidRPr="00A30343" w14:paraId="666A4063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8604C40" w14:textId="74AC5C41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buku</w:t>
            </w:r>
          </w:p>
        </w:tc>
        <w:tc>
          <w:tcPr>
            <w:tcW w:w="4680" w:type="dxa"/>
          </w:tcPr>
          <w:p w14:paraId="315A0B24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275FE1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5350DC7" w14:textId="2419685D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udul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b buku (book chapter)</w:t>
            </w:r>
          </w:p>
        </w:tc>
        <w:tc>
          <w:tcPr>
            <w:tcW w:w="4680" w:type="dxa"/>
          </w:tcPr>
          <w:p w14:paraId="2F5E4FC7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4B45C94B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1962BBC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49187B7A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70741C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F481125" w14:textId="77777777" w:rsidR="002367C9" w:rsidRPr="00A30343" w:rsidRDefault="002367C9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AC69C8C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1A5FF509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5233A6E" w14:textId="77777777" w:rsidR="002367C9" w:rsidRPr="00A30343" w:rsidRDefault="002367C9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338542C9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20FA8466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CC22D5" w14:textId="77777777" w:rsidR="002367C9" w:rsidRPr="00A30343" w:rsidRDefault="002367C9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4D6118A0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493EB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 di Dewan Pers ?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D98C0BD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68B4833" w14:textId="3E4E4187" w:rsidR="00D14B3D" w:rsidRPr="002367C9" w:rsidRDefault="00D14B3D" w:rsidP="00493EB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VIDEO KEGIATAN DI YOUTUBE </w:t>
            </w:r>
            <w:r w:rsidR="00AB1459" w:rsidRPr="00233FF4">
              <w:rPr>
                <w:color w:val="auto"/>
              </w:rPr>
              <w:t>youtube.com/drpmits</w:t>
            </w:r>
          </w:p>
        </w:tc>
        <w:tc>
          <w:tcPr>
            <w:tcW w:w="4680" w:type="dxa"/>
          </w:tcPr>
          <w:p w14:paraId="385DB295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D14B3D" w:rsidRPr="00A30343" w14:paraId="55E21496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826FEDB" w14:textId="7A48A5FA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Judul video</w:t>
            </w:r>
          </w:p>
        </w:tc>
        <w:tc>
          <w:tcPr>
            <w:tcW w:w="4680" w:type="dxa"/>
          </w:tcPr>
          <w:p w14:paraId="3B0BFC7D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67F0EF95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3C9BC7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79310099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6F985D2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6DFC7B" w14:textId="6FD379F8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r w:rsidR="00AB145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17BD725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4AC2C03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8FD242" w14:textId="26D68610" w:rsidR="00D14B3D" w:rsidRPr="007474AC" w:rsidRDefault="00D14B3D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r w:rsidR="00104F5E"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</w:p>
        </w:tc>
        <w:tc>
          <w:tcPr>
            <w:tcW w:w="4680" w:type="dxa"/>
          </w:tcPr>
          <w:p w14:paraId="71820950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85F6EA2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2142EE" w14:textId="29160AFA" w:rsidR="00D14B3D" w:rsidRPr="007474AC" w:rsidRDefault="007474AC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daftaran Hak Cipta</w:t>
            </w:r>
          </w:p>
        </w:tc>
        <w:tc>
          <w:tcPr>
            <w:tcW w:w="4680" w:type="dxa"/>
          </w:tcPr>
          <w:p w14:paraId="2311AE7B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028B8FA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02447C6" w14:textId="1E542987" w:rsidR="00D14B3D" w:rsidRPr="007474AC" w:rsidRDefault="007474AC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nline</w:t>
            </w:r>
          </w:p>
        </w:tc>
        <w:tc>
          <w:tcPr>
            <w:tcW w:w="4680" w:type="dxa"/>
          </w:tcPr>
          <w:p w14:paraId="0AE2216B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75A83814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5ED4E38" w14:textId="444697D9" w:rsidR="00AB1459" w:rsidRPr="002367C9" w:rsidRDefault="00107681" w:rsidP="00493EB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076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RODUK YANG TELAH DIHASILKAN</w:t>
            </w:r>
            <w:r>
              <w:t xml:space="preserve"> </w:t>
            </w:r>
          </w:p>
        </w:tc>
        <w:tc>
          <w:tcPr>
            <w:tcW w:w="4680" w:type="dxa"/>
          </w:tcPr>
          <w:p w14:paraId="0BDE9935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B1459" w:rsidRPr="00A30343" w14:paraId="58EEFA86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7B4C270" w14:textId="286726C5" w:rsidR="00AB1459" w:rsidRPr="00A30343" w:rsidRDefault="00A3559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ntuk rekognisi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C941B79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C4E22C0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30DD366" w14:textId="42025344" w:rsidR="00AB1459" w:rsidRPr="00A46A1D" w:rsidRDefault="00A35598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aten/ Paten Sederhana/ Desain Industri </w:t>
            </w:r>
          </w:p>
        </w:tc>
        <w:tc>
          <w:tcPr>
            <w:tcW w:w="4680" w:type="dxa"/>
          </w:tcPr>
          <w:p w14:paraId="2473DF66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0C2D909B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C021C6D" w14:textId="2769E88E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Sertifikat Halal/ SNI </w:t>
            </w:r>
          </w:p>
        </w:tc>
        <w:tc>
          <w:tcPr>
            <w:tcW w:w="4680" w:type="dxa"/>
          </w:tcPr>
          <w:p w14:paraId="280969D3" w14:textId="77777777" w:rsidR="00F10FEF" w:rsidRPr="00A30343" w:rsidRDefault="00F10FEF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4EA56507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66188C9" w14:textId="0D116398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Ijin Edar PIRT/ BPOM </w:t>
            </w:r>
          </w:p>
        </w:tc>
        <w:tc>
          <w:tcPr>
            <w:tcW w:w="4680" w:type="dxa"/>
          </w:tcPr>
          <w:p w14:paraId="66C92BE2" w14:textId="77777777" w:rsidR="00F10FEF" w:rsidRPr="00A30343" w:rsidRDefault="00F10FEF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E88B88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C97D94C" w14:textId="6DF8B901" w:rsidR="00AB1459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erusahaan rintisan/ teaching industry, </w:t>
            </w:r>
          </w:p>
        </w:tc>
        <w:tc>
          <w:tcPr>
            <w:tcW w:w="4680" w:type="dxa"/>
          </w:tcPr>
          <w:p w14:paraId="5877FF44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58D0451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E1D0C29" w14:textId="4AAE0EA5" w:rsidR="00AB1459" w:rsidRPr="00A46A1D" w:rsidRDefault="00F10FEF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>Kebijakan/ Policy Brief/ Naskah Akademik/ Tanggapan dan Masukan RPP yang diserahkan secara resmi kepada pemerintah/ industri/ mitra lainnnya</w:t>
            </w:r>
          </w:p>
        </w:tc>
        <w:tc>
          <w:tcPr>
            <w:tcW w:w="4680" w:type="dxa"/>
          </w:tcPr>
          <w:p w14:paraId="2B683BF1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554D0C07" w14:textId="77777777" w:rsidR="00D14B3D" w:rsidRPr="00A30343" w:rsidRDefault="00D14B3D" w:rsidP="00D14B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310F2C96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5D7A3B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15 Oktober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002F10">
        <w:rPr>
          <w:rFonts w:ascii="Times New Roman" w:eastAsia="Times New Roman" w:hAnsi="Times New Roman" w:cs="Times New Roman"/>
          <w:color w:val="auto"/>
          <w:sz w:val="24"/>
          <w:szCs w:val="24"/>
        </w:rPr>
        <w:t>2022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567657D6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</w:t>
      </w:r>
      <w:r w:rsidR="002B377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77777777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A30343">
        <w:rPr>
          <w:color w:val="auto"/>
        </w:rPr>
        <w:br w:type="page"/>
      </w:r>
    </w:p>
    <w:p w14:paraId="289F9F80" w14:textId="42069EE6" w:rsidR="0089260F" w:rsidRDefault="0089260F" w:rsidP="0089260F">
      <w:pPr>
        <w:pStyle w:val="Heading1"/>
      </w:pPr>
      <w:bookmarkStart w:id="16" w:name="_Toc88471997"/>
      <w:r>
        <w:lastRenderedPageBreak/>
        <w:t xml:space="preserve">BAB IV </w:t>
      </w:r>
      <w:r w:rsidR="00FF032F">
        <w:t xml:space="preserve">REKAPITULASI PENGGUNAAN </w:t>
      </w:r>
      <w:r w:rsidR="005A007E">
        <w:t>ANGGARAN</w:t>
      </w:r>
      <w:bookmarkEnd w:id="16"/>
    </w:p>
    <w:p w14:paraId="36E9F493" w14:textId="77195AF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 kepada Masyarakat Berbasis Produk</w:t>
      </w:r>
    </w:p>
    <w:p w14:paraId="48588371" w14:textId="794788B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Anggaran </w:t>
      </w:r>
      <w:r w:rsidR="00002F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2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11298999" w14:textId="77777777" w:rsidR="00C818B1" w:rsidRDefault="00C818B1" w:rsidP="00C818B1">
      <w:pPr>
        <w:pStyle w:val="ListParagraph"/>
        <w:spacing w:after="0" w:line="240" w:lineRule="auto"/>
        <w:ind w:left="10" w:firstLine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142EABCA" w14:textId="6DF5FE4C" w:rsidR="005D0191" w:rsidRPr="001B05A7" w:rsidRDefault="005D0191" w:rsidP="00C818B1">
      <w:pPr>
        <w:pStyle w:val="ListParagraph"/>
        <w:spacing w:after="0" w:line="240" w:lineRule="auto"/>
        <w:ind w:left="10" w:firstLine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493EBC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493EBC">
        <w:tc>
          <w:tcPr>
            <w:tcW w:w="585" w:type="dxa"/>
            <w:vMerge/>
          </w:tcPr>
          <w:p w14:paraId="5D60929A" w14:textId="77777777" w:rsidR="005D0191" w:rsidRPr="001B05A7" w:rsidRDefault="005D0191" w:rsidP="00493EBC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493EBC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493EBC">
        <w:tc>
          <w:tcPr>
            <w:tcW w:w="585" w:type="dxa"/>
          </w:tcPr>
          <w:p w14:paraId="17FE893F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493EBC">
        <w:tc>
          <w:tcPr>
            <w:tcW w:w="585" w:type="dxa"/>
          </w:tcPr>
          <w:p w14:paraId="3B5B9997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493EBC">
        <w:tc>
          <w:tcPr>
            <w:tcW w:w="585" w:type="dxa"/>
          </w:tcPr>
          <w:p w14:paraId="0F00C9BB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493EBC">
        <w:tc>
          <w:tcPr>
            <w:tcW w:w="585" w:type="dxa"/>
          </w:tcPr>
          <w:p w14:paraId="0C931D59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493EBC">
        <w:tc>
          <w:tcPr>
            <w:tcW w:w="585" w:type="dxa"/>
          </w:tcPr>
          <w:p w14:paraId="26B8E30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1ACDD518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5D7A3B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15 Oktober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002F10">
        <w:rPr>
          <w:rFonts w:ascii="Times New Roman" w:eastAsia="Times New Roman" w:hAnsi="Times New Roman" w:cs="Times New Roman"/>
          <w:color w:val="auto"/>
          <w:sz w:val="24"/>
          <w:szCs w:val="24"/>
        </w:rPr>
        <w:t>2022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7" w:name="_Toc88471998"/>
      <w:r>
        <w:lastRenderedPageBreak/>
        <w:t xml:space="preserve">BAB V </w:t>
      </w:r>
      <w:r w:rsidR="00A479F9">
        <w:t>LOGBOOK KEGIATAN</w:t>
      </w:r>
      <w:bookmarkEnd w:id="17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2276E462" w14:textId="5A2C3F4E" w:rsidR="00746BFE" w:rsidRDefault="00746BFE" w:rsidP="00746BFE">
      <w:pPr>
        <w:pStyle w:val="Heading1"/>
      </w:pPr>
      <w:bookmarkStart w:id="18" w:name="_Toc88471999"/>
      <w:r>
        <w:lastRenderedPageBreak/>
        <w:t>BAB VI KEBERMANFAATAN UNTUK MITRA</w:t>
      </w:r>
      <w:bookmarkEnd w:id="18"/>
    </w:p>
    <w:p w14:paraId="49C28F65" w14:textId="24B0998F" w:rsidR="00D12547" w:rsidRPr="00015BF8" w:rsidRDefault="006143BC" w:rsidP="00015BF8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bermanfaatan bagi mitra harus diukur secara kuantitatif melalui survei. </w:t>
      </w:r>
      <w:r w:rsidR="00494CB3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ohon untuk mengirimkan formulir </w:t>
      </w:r>
      <w:hyperlink r:id="rId16" w:history="1">
        <w:hyperlink r:id="rId17" w:history="1">
          <w:r w:rsidR="00494CB3" w:rsidRPr="00015BF8">
            <w:rPr>
              <w:rStyle w:val="Hyperlink"/>
              <w:rFonts w:ascii="Times New Roman" w:eastAsia="Times New Roman" w:hAnsi="Times New Roman" w:cs="Times New Roman"/>
              <w:sz w:val="24"/>
              <w:szCs w:val="24"/>
            </w:rPr>
            <w:t>https://intip.in/KuisionerMitraAbmas</w:t>
          </w:r>
        </w:hyperlink>
      </w:hyperlink>
      <w:r w:rsidR="00494CB3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epada mitra. </w:t>
      </w:r>
      <w:r w:rsidR="00764DEA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creenshot halaman terakhir dari pengisian formulir dicantumkan </w:t>
      </w:r>
      <w:r w:rsidR="00D12547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ebagai bukti. </w:t>
      </w:r>
    </w:p>
    <w:tbl>
      <w:tblPr>
        <w:tblStyle w:val="TableGrid0"/>
        <w:tblW w:w="9123" w:type="dxa"/>
        <w:tblInd w:w="-5" w:type="dxa"/>
        <w:tblLook w:val="04A0" w:firstRow="1" w:lastRow="0" w:firstColumn="1" w:lastColumn="0" w:noHBand="0" w:noVBand="1"/>
      </w:tblPr>
      <w:tblGrid>
        <w:gridCol w:w="376"/>
        <w:gridCol w:w="2878"/>
        <w:gridCol w:w="283"/>
        <w:gridCol w:w="5586"/>
      </w:tblGrid>
      <w:tr w:rsidR="00D12547" w:rsidRPr="00161E5B" w14:paraId="48EF15A1" w14:textId="77777777" w:rsidTr="00015BF8">
        <w:trPr>
          <w:trHeight w:val="395"/>
        </w:trPr>
        <w:tc>
          <w:tcPr>
            <w:tcW w:w="376" w:type="dxa"/>
          </w:tcPr>
          <w:p w14:paraId="36CCB175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8" w:type="dxa"/>
          </w:tcPr>
          <w:p w14:paraId="65C09C9C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3" w:type="dxa"/>
          </w:tcPr>
          <w:p w14:paraId="2944F4F9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576C84D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530AE14F" w14:textId="77777777" w:rsidTr="00015BF8">
        <w:trPr>
          <w:trHeight w:val="382"/>
        </w:trPr>
        <w:tc>
          <w:tcPr>
            <w:tcW w:w="376" w:type="dxa"/>
          </w:tcPr>
          <w:p w14:paraId="171D8B4C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8" w:type="dxa"/>
          </w:tcPr>
          <w:p w14:paraId="637592DD" w14:textId="7649F23F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tas Mitra</w:t>
            </w:r>
          </w:p>
        </w:tc>
        <w:tc>
          <w:tcPr>
            <w:tcW w:w="283" w:type="dxa"/>
          </w:tcPr>
          <w:p w14:paraId="3090013A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1F8BD8DA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71AC1EF3" w14:textId="77777777" w:rsidTr="00015BF8">
        <w:trPr>
          <w:trHeight w:val="395"/>
        </w:trPr>
        <w:tc>
          <w:tcPr>
            <w:tcW w:w="376" w:type="dxa"/>
          </w:tcPr>
          <w:p w14:paraId="637283CA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3B36D265" w14:textId="60F61674" w:rsidR="00D12547" w:rsidRPr="00161E5B" w:rsidRDefault="00D12547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Mitra</w:t>
            </w:r>
          </w:p>
        </w:tc>
        <w:tc>
          <w:tcPr>
            <w:tcW w:w="283" w:type="dxa"/>
          </w:tcPr>
          <w:p w14:paraId="413249C1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41443B84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5008B459" w14:textId="77777777" w:rsidTr="00015BF8">
        <w:trPr>
          <w:trHeight w:val="395"/>
        </w:trPr>
        <w:tc>
          <w:tcPr>
            <w:tcW w:w="376" w:type="dxa"/>
          </w:tcPr>
          <w:p w14:paraId="732C54F9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06C4C8AD" w14:textId="7E091369" w:rsidR="00D12547" w:rsidRPr="00161E5B" w:rsidRDefault="00D12547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r w:rsidR="00B2224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tra</w:t>
            </w:r>
          </w:p>
        </w:tc>
        <w:tc>
          <w:tcPr>
            <w:tcW w:w="283" w:type="dxa"/>
          </w:tcPr>
          <w:p w14:paraId="46533DD5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0277FBEF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0B152A04" w14:textId="77777777" w:rsidTr="00015BF8">
        <w:trPr>
          <w:trHeight w:val="777"/>
        </w:trPr>
        <w:tc>
          <w:tcPr>
            <w:tcW w:w="376" w:type="dxa"/>
          </w:tcPr>
          <w:p w14:paraId="78FBA0D5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68560ECD" w14:textId="316D40CD" w:rsidR="00D12547" w:rsidRPr="00161E5B" w:rsidRDefault="0091689E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p</w:t>
            </w:r>
            <w:r w:rsidR="00402CA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soalan yang dihadapi mita</w:t>
            </w:r>
          </w:p>
        </w:tc>
        <w:tc>
          <w:tcPr>
            <w:tcW w:w="283" w:type="dxa"/>
          </w:tcPr>
          <w:p w14:paraId="4882BF64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AF52EE7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02CAC" w:rsidRPr="00161E5B" w14:paraId="7E7727DE" w14:textId="77777777" w:rsidTr="00015BF8">
        <w:trPr>
          <w:trHeight w:val="790"/>
        </w:trPr>
        <w:tc>
          <w:tcPr>
            <w:tcW w:w="376" w:type="dxa"/>
          </w:tcPr>
          <w:p w14:paraId="1ACB477B" w14:textId="3C41710D" w:rsidR="00402CAC" w:rsidRPr="00161E5B" w:rsidRDefault="00402CAC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8" w:type="dxa"/>
          </w:tcPr>
          <w:p w14:paraId="0381F9E7" w14:textId="136DB525" w:rsidR="00402CAC" w:rsidRDefault="00402CAC" w:rsidP="00B653A1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kti pengisian kuisioner mitra</w:t>
            </w:r>
            <w:r w:rsidR="00015B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screenshot)</w:t>
            </w:r>
          </w:p>
        </w:tc>
        <w:tc>
          <w:tcPr>
            <w:tcW w:w="283" w:type="dxa"/>
          </w:tcPr>
          <w:p w14:paraId="2C5CB995" w14:textId="1F4FDCDC" w:rsidR="00402CAC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E674138" w14:textId="77777777" w:rsidR="00402CAC" w:rsidRDefault="00402CAC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34D7D63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730207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2E24602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53EF3EE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5E1A699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50EB88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14819A9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3A7A102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6161DE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2A4E52C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0E9FA9E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4CAE459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E4604C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A1CE7C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1A07580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0D36E90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EFCE13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BACCBB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A8D502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0327949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023768B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684DA6D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2378636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3CBAB9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E90B4BE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5AC593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48587A" w14:textId="35F46887" w:rsidR="00015BF8" w:rsidRPr="00161E5B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E858BE5" w14:textId="1433278D" w:rsidR="00746BFE" w:rsidRDefault="00746BF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54C6A86A" w14:textId="2B061039" w:rsidR="005B7E7D" w:rsidRPr="00424832" w:rsidRDefault="00402CAC" w:rsidP="00867E97">
      <w:pPr>
        <w:pStyle w:val="Heading1"/>
        <w:rPr>
          <w:b w:val="0"/>
        </w:rPr>
      </w:pPr>
      <w:r>
        <w:br w:type="page"/>
      </w:r>
      <w:bookmarkStart w:id="19" w:name="_Toc88472000"/>
      <w:r w:rsidR="005B7E7D" w:rsidRPr="00867E97">
        <w:lastRenderedPageBreak/>
        <w:t>BAB VI</w:t>
      </w:r>
      <w:r w:rsidR="00746BFE" w:rsidRPr="00867E97">
        <w:t>I</w:t>
      </w:r>
      <w:r w:rsidR="005B7E7D" w:rsidRPr="00867E97">
        <w:t xml:space="preserve"> KESIMPULAN DAN SARAN</w:t>
      </w:r>
      <w:bookmarkEnd w:id="19"/>
    </w:p>
    <w:p w14:paraId="3B58E63B" w14:textId="77777777" w:rsidR="00F861C9" w:rsidRPr="0016006C" w:rsidRDefault="00F861C9" w:rsidP="00F861C9">
      <w:pPr>
        <w:pStyle w:val="ListParagraph"/>
        <w:ind w:firstLine="0"/>
      </w:pPr>
    </w:p>
    <w:p w14:paraId="157E7697" w14:textId="18D1F538" w:rsidR="008002F1" w:rsidRDefault="006E01D5" w:rsidP="00BD3F0F">
      <w:pPr>
        <w:pStyle w:val="Heading2"/>
        <w:numPr>
          <w:ilvl w:val="1"/>
          <w:numId w:val="20"/>
        </w:numPr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0" w:name="_Toc88472001"/>
      <w:r>
        <w:rPr>
          <w:lang w:val="en-US"/>
        </w:rPr>
        <w:t>Kesimpulan</w:t>
      </w:r>
      <w:bookmarkEnd w:id="20"/>
      <w:r w:rsidR="008002F1" w:rsidRPr="00CF4E05">
        <w:rPr>
          <w:lang w:val="id-ID"/>
        </w:rPr>
        <w:t xml:space="preserve"> </w:t>
      </w:r>
    </w:p>
    <w:p w14:paraId="7E4ECACF" w14:textId="2CED25B2" w:rsidR="009B19C0" w:rsidRPr="009B19C0" w:rsidRDefault="009B19C0" w:rsidP="009B19C0">
      <w:pPr>
        <w:rPr>
          <w:lang w:val="en-US"/>
        </w:rPr>
      </w:pPr>
    </w:p>
    <w:p w14:paraId="7AAEF2E2" w14:textId="41EA7790" w:rsidR="006E01D5" w:rsidRPr="006E01D5" w:rsidRDefault="006E01D5" w:rsidP="006E01D5">
      <w:pPr>
        <w:pStyle w:val="Heading2"/>
        <w:numPr>
          <w:ilvl w:val="1"/>
          <w:numId w:val="20"/>
        </w:numPr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1" w:name="_Toc88472002"/>
      <w:r>
        <w:rPr>
          <w:lang w:val="en-US"/>
        </w:rPr>
        <w:t>Saran</w:t>
      </w:r>
      <w:bookmarkEnd w:id="21"/>
      <w:r w:rsidRPr="00CF4E05">
        <w:rPr>
          <w:lang w:val="id-ID"/>
        </w:rPr>
        <w:t xml:space="preserve"> </w:t>
      </w:r>
    </w:p>
    <w:p w14:paraId="3DF5C6A1" w14:textId="77777777" w:rsidR="006E01D5" w:rsidRPr="006E01D5" w:rsidRDefault="006E01D5" w:rsidP="006E01D5"/>
    <w:p w14:paraId="5E4AE520" w14:textId="77777777" w:rsidR="00373F89" w:rsidRPr="00373F89" w:rsidRDefault="00373F89" w:rsidP="00373F89"/>
    <w:p w14:paraId="01E4746D" w14:textId="77777777" w:rsidR="001C1950" w:rsidRDefault="001C1950">
      <w:pPr>
        <w:spacing w:after="160" w:line="259" w:lineRule="auto"/>
        <w:ind w:left="0" w:firstLine="0"/>
      </w:pPr>
    </w:p>
    <w:p w14:paraId="76D039D1" w14:textId="77777777" w:rsidR="005B7E7D" w:rsidRDefault="005B7E7D" w:rsidP="005B7E7D">
      <w:pPr>
        <w:pStyle w:val="Heading1"/>
      </w:pP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9E1258E" w14:textId="77777777" w:rsidR="00F861C9" w:rsidRDefault="00F861C9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49D19F82" w:rsidR="0089260F" w:rsidRDefault="0089260F" w:rsidP="008723B3">
      <w:pPr>
        <w:pStyle w:val="Heading1"/>
      </w:pPr>
      <w:bookmarkStart w:id="22" w:name="_Toc88472003"/>
      <w:r>
        <w:lastRenderedPageBreak/>
        <w:t>DAFTAR PUSTAKA</w:t>
      </w:r>
      <w:bookmarkEnd w:id="22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8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23" w:name="_Toc88472004"/>
      <w:r w:rsidRPr="0060418B">
        <w:lastRenderedPageBreak/>
        <w:t xml:space="preserve">LAMPIRAN </w:t>
      </w:r>
      <w:r w:rsidR="00B73EF5">
        <w:t>LUARAN</w:t>
      </w:r>
      <w:bookmarkEnd w:id="23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770D9" w14:textId="77777777" w:rsidR="004147E3" w:rsidRDefault="004147E3" w:rsidP="00987866">
      <w:pPr>
        <w:spacing w:after="0" w:line="240" w:lineRule="auto"/>
      </w:pPr>
      <w:r>
        <w:separator/>
      </w:r>
    </w:p>
  </w:endnote>
  <w:endnote w:type="continuationSeparator" w:id="0">
    <w:p w14:paraId="5DEE4466" w14:textId="77777777" w:rsidR="004147E3" w:rsidRDefault="004147E3" w:rsidP="00987866">
      <w:pPr>
        <w:spacing w:after="0" w:line="240" w:lineRule="auto"/>
      </w:pPr>
      <w:r>
        <w:continuationSeparator/>
      </w:r>
    </w:p>
  </w:endnote>
  <w:endnote w:type="continuationNotice" w:id="1">
    <w:p w14:paraId="08670216" w14:textId="77777777" w:rsidR="004147E3" w:rsidRDefault="004147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FA305" w14:textId="77777777" w:rsidR="004147E3" w:rsidRDefault="004147E3" w:rsidP="00987866">
      <w:pPr>
        <w:spacing w:after="0" w:line="240" w:lineRule="auto"/>
      </w:pPr>
      <w:r>
        <w:separator/>
      </w:r>
    </w:p>
  </w:footnote>
  <w:footnote w:type="continuationSeparator" w:id="0">
    <w:p w14:paraId="09D024D6" w14:textId="77777777" w:rsidR="004147E3" w:rsidRDefault="004147E3" w:rsidP="00987866">
      <w:pPr>
        <w:spacing w:after="0" w:line="240" w:lineRule="auto"/>
      </w:pPr>
      <w:r>
        <w:continuationSeparator/>
      </w:r>
    </w:p>
  </w:footnote>
  <w:footnote w:type="continuationNotice" w:id="1">
    <w:p w14:paraId="5DA4E7D6" w14:textId="77777777" w:rsidR="004147E3" w:rsidRDefault="004147E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A4944D6"/>
    <w:multiLevelType w:val="multilevel"/>
    <w:tmpl w:val="057250E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736F27"/>
    <w:multiLevelType w:val="multilevel"/>
    <w:tmpl w:val="057250E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7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3314F"/>
    <w:multiLevelType w:val="multilevel"/>
    <w:tmpl w:val="8E420B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F8103A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64589"/>
    <w:multiLevelType w:val="multilevel"/>
    <w:tmpl w:val="A28416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974F8"/>
    <w:multiLevelType w:val="multilevel"/>
    <w:tmpl w:val="6A3AB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C4728"/>
    <w:multiLevelType w:val="multilevel"/>
    <w:tmpl w:val="D4C060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1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9"/>
  </w:num>
  <w:num w:numId="3">
    <w:abstractNumId w:val="18"/>
  </w:num>
  <w:num w:numId="4">
    <w:abstractNumId w:val="20"/>
  </w:num>
  <w:num w:numId="5">
    <w:abstractNumId w:val="4"/>
  </w:num>
  <w:num w:numId="6">
    <w:abstractNumId w:val="9"/>
  </w:num>
  <w:num w:numId="7">
    <w:abstractNumId w:val="0"/>
  </w:num>
  <w:num w:numId="8">
    <w:abstractNumId w:val="5"/>
  </w:num>
  <w:num w:numId="9">
    <w:abstractNumId w:val="10"/>
  </w:num>
  <w:num w:numId="10">
    <w:abstractNumId w:val="13"/>
  </w:num>
  <w:num w:numId="11">
    <w:abstractNumId w:val="3"/>
  </w:num>
  <w:num w:numId="12">
    <w:abstractNumId w:val="21"/>
  </w:num>
  <w:num w:numId="13">
    <w:abstractNumId w:val="7"/>
  </w:num>
  <w:num w:numId="14">
    <w:abstractNumId w:val="14"/>
  </w:num>
  <w:num w:numId="15">
    <w:abstractNumId w:val="16"/>
  </w:num>
  <w:num w:numId="16">
    <w:abstractNumId w:val="1"/>
  </w:num>
  <w:num w:numId="17">
    <w:abstractNumId w:val="15"/>
  </w:num>
  <w:num w:numId="18">
    <w:abstractNumId w:val="8"/>
  </w:num>
  <w:num w:numId="19">
    <w:abstractNumId w:val="6"/>
  </w:num>
  <w:num w:numId="20">
    <w:abstractNumId w:val="2"/>
  </w:num>
  <w:num w:numId="21">
    <w:abstractNumId w:val="1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qAUAX/qTziwAAAA="/>
  </w:docVars>
  <w:rsids>
    <w:rsidRoot w:val="0050405F"/>
    <w:rsid w:val="0000031C"/>
    <w:rsid w:val="00002F10"/>
    <w:rsid w:val="00015BF8"/>
    <w:rsid w:val="000160DE"/>
    <w:rsid w:val="00062EAA"/>
    <w:rsid w:val="0008194C"/>
    <w:rsid w:val="000A0A34"/>
    <w:rsid w:val="000A2930"/>
    <w:rsid w:val="000A39FC"/>
    <w:rsid w:val="000B437A"/>
    <w:rsid w:val="000D180A"/>
    <w:rsid w:val="000D3F0D"/>
    <w:rsid w:val="000E1685"/>
    <w:rsid w:val="000E6D8B"/>
    <w:rsid w:val="00104F5E"/>
    <w:rsid w:val="00107681"/>
    <w:rsid w:val="001311D0"/>
    <w:rsid w:val="00132FF5"/>
    <w:rsid w:val="0013389A"/>
    <w:rsid w:val="00141239"/>
    <w:rsid w:val="00142944"/>
    <w:rsid w:val="001466F1"/>
    <w:rsid w:val="00147C76"/>
    <w:rsid w:val="0016006C"/>
    <w:rsid w:val="00161E5B"/>
    <w:rsid w:val="00163753"/>
    <w:rsid w:val="001B05A7"/>
    <w:rsid w:val="001B7269"/>
    <w:rsid w:val="001B7629"/>
    <w:rsid w:val="001C08C4"/>
    <w:rsid w:val="001C1950"/>
    <w:rsid w:val="001E1211"/>
    <w:rsid w:val="001E204E"/>
    <w:rsid w:val="001F10D7"/>
    <w:rsid w:val="00213243"/>
    <w:rsid w:val="00215C1C"/>
    <w:rsid w:val="00231047"/>
    <w:rsid w:val="00233435"/>
    <w:rsid w:val="00233FF4"/>
    <w:rsid w:val="002367C9"/>
    <w:rsid w:val="0024797D"/>
    <w:rsid w:val="00251BE6"/>
    <w:rsid w:val="00252319"/>
    <w:rsid w:val="00257FA8"/>
    <w:rsid w:val="00263CE3"/>
    <w:rsid w:val="002840B0"/>
    <w:rsid w:val="00294E01"/>
    <w:rsid w:val="00296711"/>
    <w:rsid w:val="002A40F1"/>
    <w:rsid w:val="002B377C"/>
    <w:rsid w:val="002C167D"/>
    <w:rsid w:val="002C2CBD"/>
    <w:rsid w:val="002D522F"/>
    <w:rsid w:val="002E42C7"/>
    <w:rsid w:val="002F712F"/>
    <w:rsid w:val="00353E50"/>
    <w:rsid w:val="00373F89"/>
    <w:rsid w:val="0037473F"/>
    <w:rsid w:val="00374BDD"/>
    <w:rsid w:val="00385D81"/>
    <w:rsid w:val="003A23ED"/>
    <w:rsid w:val="003A4171"/>
    <w:rsid w:val="003B7EAB"/>
    <w:rsid w:val="003C549A"/>
    <w:rsid w:val="003C57D4"/>
    <w:rsid w:val="003D235A"/>
    <w:rsid w:val="003D3F23"/>
    <w:rsid w:val="00400A80"/>
    <w:rsid w:val="00402CAC"/>
    <w:rsid w:val="00412CCC"/>
    <w:rsid w:val="00413F66"/>
    <w:rsid w:val="004147E3"/>
    <w:rsid w:val="00424832"/>
    <w:rsid w:val="00443825"/>
    <w:rsid w:val="004715CA"/>
    <w:rsid w:val="00485D3E"/>
    <w:rsid w:val="00493EBC"/>
    <w:rsid w:val="00494CB3"/>
    <w:rsid w:val="00497EA6"/>
    <w:rsid w:val="004A18C9"/>
    <w:rsid w:val="004A23B3"/>
    <w:rsid w:val="004B2CBD"/>
    <w:rsid w:val="004D134B"/>
    <w:rsid w:val="004D1D11"/>
    <w:rsid w:val="004E1494"/>
    <w:rsid w:val="004F2E6B"/>
    <w:rsid w:val="004F30F4"/>
    <w:rsid w:val="004F62A6"/>
    <w:rsid w:val="0050405F"/>
    <w:rsid w:val="00522660"/>
    <w:rsid w:val="005303C7"/>
    <w:rsid w:val="005603A6"/>
    <w:rsid w:val="00572118"/>
    <w:rsid w:val="005814DE"/>
    <w:rsid w:val="00587CFC"/>
    <w:rsid w:val="005A007E"/>
    <w:rsid w:val="005B738D"/>
    <w:rsid w:val="005B7E7D"/>
    <w:rsid w:val="005C0717"/>
    <w:rsid w:val="005C6928"/>
    <w:rsid w:val="005D0191"/>
    <w:rsid w:val="005D7A3B"/>
    <w:rsid w:val="005F6D80"/>
    <w:rsid w:val="0060418B"/>
    <w:rsid w:val="00611570"/>
    <w:rsid w:val="006143BC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6E01D5"/>
    <w:rsid w:val="006F3E78"/>
    <w:rsid w:val="00700407"/>
    <w:rsid w:val="00714404"/>
    <w:rsid w:val="00725D13"/>
    <w:rsid w:val="007309E4"/>
    <w:rsid w:val="00740B71"/>
    <w:rsid w:val="00743FAA"/>
    <w:rsid w:val="00746BFE"/>
    <w:rsid w:val="007474AC"/>
    <w:rsid w:val="007502F1"/>
    <w:rsid w:val="007516DD"/>
    <w:rsid w:val="007528B9"/>
    <w:rsid w:val="007617CC"/>
    <w:rsid w:val="00764DEA"/>
    <w:rsid w:val="00767EC4"/>
    <w:rsid w:val="007B7AEA"/>
    <w:rsid w:val="007E3C80"/>
    <w:rsid w:val="007E64ED"/>
    <w:rsid w:val="008002F1"/>
    <w:rsid w:val="0081224E"/>
    <w:rsid w:val="00812771"/>
    <w:rsid w:val="00867E97"/>
    <w:rsid w:val="00870A5C"/>
    <w:rsid w:val="0087135B"/>
    <w:rsid w:val="008723B3"/>
    <w:rsid w:val="008769FC"/>
    <w:rsid w:val="0089260F"/>
    <w:rsid w:val="008A5347"/>
    <w:rsid w:val="008D4288"/>
    <w:rsid w:val="008F1729"/>
    <w:rsid w:val="008F7EC9"/>
    <w:rsid w:val="00905E76"/>
    <w:rsid w:val="009155E7"/>
    <w:rsid w:val="0091689E"/>
    <w:rsid w:val="00944963"/>
    <w:rsid w:val="00981053"/>
    <w:rsid w:val="0098397E"/>
    <w:rsid w:val="00987866"/>
    <w:rsid w:val="009A12B2"/>
    <w:rsid w:val="009B19C0"/>
    <w:rsid w:val="009C33C1"/>
    <w:rsid w:val="009D5426"/>
    <w:rsid w:val="009D5DA9"/>
    <w:rsid w:val="009F1613"/>
    <w:rsid w:val="00A15F15"/>
    <w:rsid w:val="00A1747E"/>
    <w:rsid w:val="00A30343"/>
    <w:rsid w:val="00A35598"/>
    <w:rsid w:val="00A46A1D"/>
    <w:rsid w:val="00A479F9"/>
    <w:rsid w:val="00A63AE6"/>
    <w:rsid w:val="00A7719B"/>
    <w:rsid w:val="00A80EAA"/>
    <w:rsid w:val="00A8430C"/>
    <w:rsid w:val="00A874E2"/>
    <w:rsid w:val="00A91280"/>
    <w:rsid w:val="00AA150A"/>
    <w:rsid w:val="00AB1459"/>
    <w:rsid w:val="00AB3B40"/>
    <w:rsid w:val="00AE15EC"/>
    <w:rsid w:val="00B134D3"/>
    <w:rsid w:val="00B22243"/>
    <w:rsid w:val="00B270D8"/>
    <w:rsid w:val="00B31FDE"/>
    <w:rsid w:val="00B51A33"/>
    <w:rsid w:val="00B62551"/>
    <w:rsid w:val="00B62B5C"/>
    <w:rsid w:val="00B653A1"/>
    <w:rsid w:val="00B72768"/>
    <w:rsid w:val="00B73EF5"/>
    <w:rsid w:val="00B86FC3"/>
    <w:rsid w:val="00BA08B6"/>
    <w:rsid w:val="00BA314E"/>
    <w:rsid w:val="00BB7845"/>
    <w:rsid w:val="00BD3F0F"/>
    <w:rsid w:val="00BE37A9"/>
    <w:rsid w:val="00BE6D06"/>
    <w:rsid w:val="00BF63D0"/>
    <w:rsid w:val="00C1158D"/>
    <w:rsid w:val="00C13521"/>
    <w:rsid w:val="00C22D2E"/>
    <w:rsid w:val="00C5103F"/>
    <w:rsid w:val="00C63C13"/>
    <w:rsid w:val="00C7521C"/>
    <w:rsid w:val="00C818B1"/>
    <w:rsid w:val="00C86B29"/>
    <w:rsid w:val="00C9161D"/>
    <w:rsid w:val="00C95176"/>
    <w:rsid w:val="00CA49F4"/>
    <w:rsid w:val="00CA6265"/>
    <w:rsid w:val="00CB176A"/>
    <w:rsid w:val="00CC2415"/>
    <w:rsid w:val="00CD7A20"/>
    <w:rsid w:val="00CE1640"/>
    <w:rsid w:val="00CF4E05"/>
    <w:rsid w:val="00D00A27"/>
    <w:rsid w:val="00D01134"/>
    <w:rsid w:val="00D12547"/>
    <w:rsid w:val="00D14B3D"/>
    <w:rsid w:val="00D25071"/>
    <w:rsid w:val="00D54BCE"/>
    <w:rsid w:val="00D57014"/>
    <w:rsid w:val="00D943D0"/>
    <w:rsid w:val="00DA6ED3"/>
    <w:rsid w:val="00DB0675"/>
    <w:rsid w:val="00DB1D99"/>
    <w:rsid w:val="00DB1E2F"/>
    <w:rsid w:val="00DB2C70"/>
    <w:rsid w:val="00DB2F24"/>
    <w:rsid w:val="00DB4162"/>
    <w:rsid w:val="00DD0BE1"/>
    <w:rsid w:val="00DE4148"/>
    <w:rsid w:val="00DF071D"/>
    <w:rsid w:val="00E00A0B"/>
    <w:rsid w:val="00E0701F"/>
    <w:rsid w:val="00E6118A"/>
    <w:rsid w:val="00E745C0"/>
    <w:rsid w:val="00E82C55"/>
    <w:rsid w:val="00E83ECF"/>
    <w:rsid w:val="00E87AD5"/>
    <w:rsid w:val="00E92091"/>
    <w:rsid w:val="00EA236A"/>
    <w:rsid w:val="00EA7B18"/>
    <w:rsid w:val="00EB3E6A"/>
    <w:rsid w:val="00EC4CFB"/>
    <w:rsid w:val="00ED3EA2"/>
    <w:rsid w:val="00EE4820"/>
    <w:rsid w:val="00EE65FE"/>
    <w:rsid w:val="00F00D45"/>
    <w:rsid w:val="00F0644A"/>
    <w:rsid w:val="00F06CAE"/>
    <w:rsid w:val="00F10F67"/>
    <w:rsid w:val="00F10FEF"/>
    <w:rsid w:val="00F2507B"/>
    <w:rsid w:val="00F35D44"/>
    <w:rsid w:val="00F54D71"/>
    <w:rsid w:val="00F84847"/>
    <w:rsid w:val="00F861C9"/>
    <w:rsid w:val="00F94163"/>
    <w:rsid w:val="00F96323"/>
    <w:rsid w:val="00FB66D4"/>
    <w:rsid w:val="00FC72B1"/>
    <w:rsid w:val="00FD2DCF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E8B41870-7EBB-4BA8-A173-5C1E20A5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mendeley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intip.in/KuisionerMitraAbma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tip.in/KuisionerMitraAbma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2" ma:contentTypeDescription="Create a new document." ma:contentTypeScope="" ma:versionID="5b0c7a3752e73f7b4b1d62fbbb4a1526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38361737f64a29ffccbbda17a5ce68f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FB141F-FDE5-49CB-9839-31C18D1CFC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8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anenviroitsacid@staff.integra.its.ac.id</cp:lastModifiedBy>
  <cp:revision>110</cp:revision>
  <dcterms:created xsi:type="dcterms:W3CDTF">2021-08-28T13:28:00Z</dcterms:created>
  <dcterms:modified xsi:type="dcterms:W3CDTF">2022-03-0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